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019C" w:rsidRPr="005C2025" w:rsidRDefault="00872320" w:rsidP="005C2025">
      <w:pPr>
        <w:shd w:val="clear" w:color="auto" w:fill="E0E0E0"/>
        <w:jc w:val="center"/>
        <w:rPr>
          <w:rFonts w:ascii="Calibri" w:hAnsi="Calibri"/>
          <w:b/>
          <w:sz w:val="36"/>
          <w:szCs w:val="36"/>
          <w:lang w:val="hr-HR"/>
        </w:rPr>
      </w:pPr>
      <w:r w:rsidRPr="005C2025">
        <w:rPr>
          <w:rFonts w:ascii="Calibri" w:hAnsi="Calibri"/>
          <w:b/>
          <w:sz w:val="36"/>
          <w:szCs w:val="36"/>
          <w:lang w:val="hr-HR"/>
        </w:rPr>
        <w:t>M. Đaković</w:t>
      </w:r>
      <w:r w:rsidR="003E019C" w:rsidRPr="005C2025">
        <w:rPr>
          <w:rFonts w:ascii="Calibri" w:hAnsi="Calibri"/>
          <w:b/>
          <w:sz w:val="36"/>
          <w:szCs w:val="36"/>
          <w:lang w:val="hr-HR"/>
        </w:rPr>
        <w:t>, 72870: PRAKTIKUM OPĆE KEMIJE 1</w:t>
      </w:r>
      <w:r w:rsidR="00B708B7" w:rsidRPr="005C2025">
        <w:rPr>
          <w:rFonts w:ascii="Calibri" w:hAnsi="Calibri"/>
          <w:b/>
          <w:sz w:val="36"/>
          <w:szCs w:val="36"/>
          <w:lang w:val="hr-HR"/>
        </w:rPr>
        <w:t xml:space="preserve"> </w:t>
      </w:r>
      <w:r w:rsidR="00B708B7" w:rsidRPr="005C2025">
        <w:rPr>
          <w:rFonts w:ascii="Calibri" w:hAnsi="Calibri"/>
          <w:b/>
          <w:sz w:val="36"/>
          <w:szCs w:val="36"/>
          <w:lang w:val="hr-HR"/>
        </w:rPr>
        <w:tab/>
      </w:r>
      <w:r w:rsidR="00B708B7" w:rsidRPr="005C2025">
        <w:rPr>
          <w:rFonts w:ascii="Calibri" w:hAnsi="Calibri"/>
          <w:b/>
          <w:sz w:val="36"/>
          <w:szCs w:val="36"/>
          <w:lang w:val="hr-HR"/>
        </w:rPr>
        <w:tab/>
        <w:t>ak. god. 201</w:t>
      </w:r>
      <w:r w:rsidRPr="005C2025">
        <w:rPr>
          <w:rFonts w:ascii="Calibri" w:hAnsi="Calibri"/>
          <w:b/>
          <w:sz w:val="36"/>
          <w:szCs w:val="36"/>
          <w:lang w:val="hr-HR"/>
        </w:rPr>
        <w:t>5</w:t>
      </w:r>
      <w:r w:rsidR="00B708B7" w:rsidRPr="005C2025">
        <w:rPr>
          <w:rFonts w:ascii="Calibri" w:hAnsi="Calibri"/>
          <w:b/>
          <w:sz w:val="36"/>
          <w:szCs w:val="36"/>
          <w:lang w:val="hr-HR"/>
        </w:rPr>
        <w:t>./201</w:t>
      </w:r>
      <w:r w:rsidRPr="005C2025">
        <w:rPr>
          <w:rFonts w:ascii="Calibri" w:hAnsi="Calibri"/>
          <w:b/>
          <w:sz w:val="36"/>
          <w:szCs w:val="36"/>
          <w:lang w:val="hr-HR"/>
        </w:rPr>
        <w:t>6</w:t>
      </w:r>
      <w:r w:rsidR="00B708B7" w:rsidRPr="005C2025">
        <w:rPr>
          <w:rFonts w:ascii="Calibri" w:hAnsi="Calibri"/>
          <w:b/>
          <w:sz w:val="36"/>
          <w:szCs w:val="36"/>
          <w:lang w:val="hr-HR"/>
        </w:rPr>
        <w:t>.</w:t>
      </w:r>
    </w:p>
    <w:tbl>
      <w:tblPr>
        <w:tblStyle w:val="TableGrid"/>
        <w:tblW w:w="12835" w:type="dxa"/>
        <w:jc w:val="center"/>
        <w:tblLook w:val="01E0" w:firstRow="1" w:lastRow="1" w:firstColumn="1" w:lastColumn="1" w:noHBand="0" w:noVBand="0"/>
      </w:tblPr>
      <w:tblGrid>
        <w:gridCol w:w="648"/>
        <w:gridCol w:w="1512"/>
        <w:gridCol w:w="2402"/>
        <w:gridCol w:w="646"/>
        <w:gridCol w:w="2015"/>
        <w:gridCol w:w="1676"/>
        <w:gridCol w:w="643"/>
        <w:gridCol w:w="1440"/>
        <w:gridCol w:w="1853"/>
      </w:tblGrid>
      <w:tr w:rsidR="00A81924" w:rsidRPr="005C2025" w:rsidTr="005C2025">
        <w:trPr>
          <w:jc w:val="center"/>
        </w:trPr>
        <w:tc>
          <w:tcPr>
            <w:tcW w:w="4562" w:type="dxa"/>
            <w:gridSpan w:val="3"/>
          </w:tcPr>
          <w:p w:rsidR="00A81924" w:rsidRPr="005C2025" w:rsidRDefault="00A81924" w:rsidP="00A8192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TURNUS 1</w:t>
            </w:r>
          </w:p>
          <w:p w:rsidR="00A81924" w:rsidRPr="005C2025" w:rsidRDefault="00A81924" w:rsidP="00A8192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nedjeljak 14 – 18 h</w:t>
            </w:r>
          </w:p>
        </w:tc>
        <w:tc>
          <w:tcPr>
            <w:tcW w:w="4337" w:type="dxa"/>
            <w:gridSpan w:val="3"/>
          </w:tcPr>
          <w:p w:rsidR="00A81924" w:rsidRPr="005C2025" w:rsidRDefault="00A81924" w:rsidP="00A8192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TURNUS 2</w:t>
            </w:r>
          </w:p>
          <w:p w:rsidR="00A81924" w:rsidRPr="005C2025" w:rsidRDefault="00A81924" w:rsidP="00A8192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Utorak 14 – 18 h</w:t>
            </w:r>
          </w:p>
        </w:tc>
        <w:tc>
          <w:tcPr>
            <w:tcW w:w="3936" w:type="dxa"/>
            <w:gridSpan w:val="3"/>
          </w:tcPr>
          <w:p w:rsidR="00A81924" w:rsidRPr="005C2025" w:rsidRDefault="00A81924" w:rsidP="00A8192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TURNUS 3</w:t>
            </w:r>
          </w:p>
          <w:p w:rsidR="00A81924" w:rsidRPr="005C2025" w:rsidRDefault="00A81924" w:rsidP="00A8192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Srijeda 12 – 16 h</w:t>
            </w:r>
          </w:p>
        </w:tc>
      </w:tr>
      <w:tr w:rsidR="000017EB" w:rsidRPr="005C2025" w:rsidTr="005C2025">
        <w:trPr>
          <w:jc w:val="center"/>
        </w:trPr>
        <w:tc>
          <w:tcPr>
            <w:tcW w:w="4562" w:type="dxa"/>
            <w:gridSpan w:val="3"/>
          </w:tcPr>
          <w:p w:rsidR="000017EB" w:rsidRPr="005C2025" w:rsidRDefault="002914AE" w:rsidP="005C202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Grupa 1</w:t>
            </w:r>
            <w:r w:rsid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– M. Zbačnik</w:t>
            </w:r>
          </w:p>
        </w:tc>
        <w:tc>
          <w:tcPr>
            <w:tcW w:w="4337" w:type="dxa"/>
            <w:gridSpan w:val="3"/>
          </w:tcPr>
          <w:p w:rsidR="000017EB" w:rsidRPr="005C2025" w:rsidRDefault="005C2025" w:rsidP="005C202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Grupa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– M. Tašner </w:t>
            </w:r>
          </w:p>
        </w:tc>
        <w:tc>
          <w:tcPr>
            <w:tcW w:w="3936" w:type="dxa"/>
            <w:gridSpan w:val="3"/>
          </w:tcPr>
          <w:p w:rsidR="000017EB" w:rsidRPr="005C2025" w:rsidRDefault="005C2025" w:rsidP="005C2025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5C2025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Grupa 1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– I. Đilović </w:t>
            </w:r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on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ajan</w:t>
            </w:r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ntonija</w:t>
            </w:r>
            <w:proofErr w:type="spellEnd"/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apusta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avid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učera</w:t>
            </w:r>
            <w:proofErr w:type="spellEnd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 xml:space="preserve"> - </w:t>
            </w: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Čavara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ea</w:t>
            </w:r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arbar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ina</w:t>
            </w:r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at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an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33723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ogožar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orn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ednjanec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Vida</w:t>
            </w:r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ezele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len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tinko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an</w:t>
            </w:r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išćan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namarija</w:t>
            </w:r>
            <w:proofErr w:type="spellEnd"/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oštro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Jerko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eštrov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ndrej</w:t>
            </w:r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iškup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Jacqueline-</w:t>
            </w: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atrin</w:t>
            </w:r>
            <w:proofErr w:type="spellEnd"/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ranjčev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Zrinka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išon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ucij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ogdan</w:t>
            </w:r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tina</w:t>
            </w:r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nenica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Emanuela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liš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artol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ož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Fran</w:t>
            </w:r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iočić-Stošić</w:t>
            </w:r>
            <w:proofErr w:type="spellEnd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aul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ranj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ndrea</w:t>
            </w:r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raica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ko</w:t>
            </w:r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Oč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aur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33723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Ram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orotej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ončar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gor</w:t>
            </w:r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etriško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ija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33723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Ren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</w:t>
            </w:r>
          </w:p>
        </w:tc>
        <w:tc>
          <w:tcPr>
            <w:tcW w:w="151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te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8B46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ajski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</w:t>
            </w:r>
          </w:p>
        </w:tc>
        <w:tc>
          <w:tcPr>
            <w:tcW w:w="2015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an</w:t>
            </w:r>
          </w:p>
        </w:tc>
        <w:tc>
          <w:tcPr>
            <w:tcW w:w="1676" w:type="dxa"/>
          </w:tcPr>
          <w:p w:rsidR="005C2025" w:rsidRPr="00C66636" w:rsidRDefault="005C2025" w:rsidP="00B421A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etters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an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Tukov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4562" w:type="dxa"/>
            <w:gridSpan w:val="3"/>
          </w:tcPr>
          <w:p w:rsidR="005C2025" w:rsidRPr="00C66636" w:rsidRDefault="005C2025" w:rsidP="005C202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Grupa 2 – B.-M. Kukovec</w:t>
            </w:r>
          </w:p>
        </w:tc>
        <w:tc>
          <w:tcPr>
            <w:tcW w:w="4337" w:type="dxa"/>
            <w:gridSpan w:val="3"/>
          </w:tcPr>
          <w:p w:rsidR="005C2025" w:rsidRPr="00C66636" w:rsidRDefault="005C2025" w:rsidP="005C202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Grupa 2 – B.-M. Kukovec </w:t>
            </w:r>
          </w:p>
        </w:tc>
        <w:tc>
          <w:tcPr>
            <w:tcW w:w="3936" w:type="dxa"/>
            <w:gridSpan w:val="3"/>
          </w:tcPr>
          <w:p w:rsidR="005C2025" w:rsidRPr="00C66636" w:rsidRDefault="005C2025" w:rsidP="005C202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Grupa 2 – N. Smrečki </w:t>
            </w:r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Roman</w:t>
            </w:r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rekalo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ra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Jovančev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uk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Juk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ucij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rtan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ona</w:t>
            </w:r>
            <w:proofErr w:type="spellEnd"/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rvar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islav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aličanec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arlo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ubnjar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ona</w:t>
            </w:r>
            <w:proofErr w:type="spellEnd"/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ureč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in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iov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ko</w:t>
            </w:r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uljat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atarina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aća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tin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teš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ij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utumov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ožena</w:t>
            </w:r>
            <w:proofErr w:type="spellEnd"/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ovr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arah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inger</w:t>
            </w:r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orotej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Cindr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ko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lavet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orotea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injeri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Vladimir</w:t>
            </w:r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Cvjetojev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Tomislav</w:t>
            </w:r>
            <w:proofErr w:type="spellEnd"/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Rož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arl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33723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rnec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ihael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Fur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an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Ruž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tin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toj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151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delisa</w:t>
            </w:r>
            <w:proofErr w:type="spellEnd"/>
          </w:p>
        </w:tc>
        <w:tc>
          <w:tcPr>
            <w:tcW w:w="2402" w:type="dxa"/>
          </w:tcPr>
          <w:p w:rsidR="005C2025" w:rsidRPr="00C66636" w:rsidRDefault="005C2025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Hodž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iro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ambolec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1440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cel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33723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türmer</w:t>
            </w:r>
            <w:proofErr w:type="spellEnd"/>
          </w:p>
        </w:tc>
      </w:tr>
      <w:tr w:rsidR="00C66636" w:rsidRPr="00C66636" w:rsidTr="005C2025">
        <w:trPr>
          <w:jc w:val="center"/>
        </w:trPr>
        <w:tc>
          <w:tcPr>
            <w:tcW w:w="648" w:type="dxa"/>
          </w:tcPr>
          <w:p w:rsidR="00C66636" w:rsidRPr="00C66636" w:rsidRDefault="00C66636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</w:t>
            </w:r>
          </w:p>
        </w:tc>
        <w:tc>
          <w:tcPr>
            <w:tcW w:w="1512" w:type="dxa"/>
          </w:tcPr>
          <w:p w:rsidR="00C66636" w:rsidRPr="00C66636" w:rsidRDefault="00C66636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Elena</w:t>
            </w:r>
          </w:p>
        </w:tc>
        <w:tc>
          <w:tcPr>
            <w:tcW w:w="2402" w:type="dxa"/>
          </w:tcPr>
          <w:p w:rsidR="00C66636" w:rsidRPr="00C66636" w:rsidRDefault="00C66636" w:rsidP="003E44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Vlačić</w:t>
            </w:r>
            <w:proofErr w:type="spellEnd"/>
          </w:p>
        </w:tc>
        <w:tc>
          <w:tcPr>
            <w:tcW w:w="646" w:type="dxa"/>
          </w:tcPr>
          <w:p w:rsidR="00C66636" w:rsidRPr="00C66636" w:rsidRDefault="00C66636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</w:t>
            </w:r>
          </w:p>
        </w:tc>
        <w:tc>
          <w:tcPr>
            <w:tcW w:w="2015" w:type="dxa"/>
            <w:vAlign w:val="center"/>
          </w:tcPr>
          <w:p w:rsidR="00C66636" w:rsidRPr="00C66636" w:rsidRDefault="00C6663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ara</w:t>
            </w:r>
          </w:p>
        </w:tc>
        <w:tc>
          <w:tcPr>
            <w:tcW w:w="1676" w:type="dxa"/>
            <w:vAlign w:val="center"/>
          </w:tcPr>
          <w:p w:rsidR="00C66636" w:rsidRPr="00C66636" w:rsidRDefault="00C6663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etranović</w:t>
            </w:r>
            <w:proofErr w:type="spellEnd"/>
          </w:p>
        </w:tc>
        <w:tc>
          <w:tcPr>
            <w:tcW w:w="643" w:type="dxa"/>
          </w:tcPr>
          <w:p w:rsidR="00C66636" w:rsidRPr="00C66636" w:rsidRDefault="00C66636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1440" w:type="dxa"/>
            <w:vAlign w:val="center"/>
          </w:tcPr>
          <w:p w:rsidR="00C66636" w:rsidRPr="00C66636" w:rsidRDefault="00C6663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53" w:type="dxa"/>
            <w:vAlign w:val="center"/>
          </w:tcPr>
          <w:p w:rsidR="00C66636" w:rsidRPr="00C66636" w:rsidRDefault="00C66636" w:rsidP="0033723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2025" w:rsidRPr="00C66636" w:rsidTr="005C2025">
        <w:trPr>
          <w:jc w:val="center"/>
        </w:trPr>
        <w:tc>
          <w:tcPr>
            <w:tcW w:w="4562" w:type="dxa"/>
            <w:gridSpan w:val="3"/>
          </w:tcPr>
          <w:p w:rsidR="005C2025" w:rsidRPr="00C66636" w:rsidRDefault="005C2025" w:rsidP="005C202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Grupa 3</w:t>
            </w:r>
          </w:p>
        </w:tc>
        <w:tc>
          <w:tcPr>
            <w:tcW w:w="4337" w:type="dxa"/>
            <w:gridSpan w:val="3"/>
          </w:tcPr>
          <w:p w:rsidR="005C2025" w:rsidRPr="00C66636" w:rsidRDefault="005C2025" w:rsidP="005C2025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Grupa 3 – M. Šostarić </w:t>
            </w:r>
          </w:p>
        </w:tc>
        <w:tc>
          <w:tcPr>
            <w:tcW w:w="3936" w:type="dxa"/>
            <w:gridSpan w:val="3"/>
          </w:tcPr>
          <w:p w:rsidR="005C2025" w:rsidRPr="00C66636" w:rsidRDefault="005C2025" w:rsidP="005C202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Grupa 3 – D. Vušak </w:t>
            </w:r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Iva</w:t>
            </w:r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rekalo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ija</w:t>
            </w:r>
            <w:proofErr w:type="spellEnd"/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Jakovac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tija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33723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Hromin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ara</w:t>
            </w:r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Cep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onika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ikša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2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avor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Jakuš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na</w:t>
            </w:r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Čal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tija</w:t>
            </w:r>
            <w:proofErr w:type="spellEnd"/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odrušan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3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Natko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33723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rajina</w:t>
            </w:r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ristina</w:t>
            </w:r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Čikulin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ilvija</w:t>
            </w:r>
            <w:proofErr w:type="spellEnd"/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rkonja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4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ujo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tasov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Valentin</w:t>
            </w:r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ak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aura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Nu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5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rcel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33723D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Šiš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arbara</w:t>
            </w:r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eban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ucija</w:t>
            </w:r>
            <w:proofErr w:type="spellEnd"/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Opačak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6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i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Šuškov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Josip</w:t>
            </w:r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raženov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iroslav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inkov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7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ucija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Šutić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Maksimilian</w:t>
            </w:r>
            <w:proofErr w:type="spellEnd"/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Gjermek</w:t>
            </w:r>
            <w:proofErr w:type="spellEnd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 xml:space="preserve"> Steinberger</w:t>
            </w:r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Dominik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Skoko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8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Petra</w:t>
            </w:r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Švec</w:t>
            </w:r>
            <w:proofErr w:type="spellEnd"/>
          </w:p>
        </w:tc>
      </w:tr>
      <w:tr w:rsidR="005C2025" w:rsidRPr="00C66636" w:rsidTr="005C2025">
        <w:trPr>
          <w:jc w:val="center"/>
        </w:trPr>
        <w:tc>
          <w:tcPr>
            <w:tcW w:w="648" w:type="dxa"/>
          </w:tcPr>
          <w:p w:rsidR="005C2025" w:rsidRPr="00C66636" w:rsidRDefault="005C2025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151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ndrej</w:t>
            </w:r>
          </w:p>
        </w:tc>
        <w:tc>
          <w:tcPr>
            <w:tcW w:w="2402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Grgić</w:t>
            </w:r>
            <w:proofErr w:type="spellEnd"/>
          </w:p>
        </w:tc>
        <w:tc>
          <w:tcPr>
            <w:tcW w:w="646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2015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Andrej</w:t>
            </w:r>
          </w:p>
        </w:tc>
        <w:tc>
          <w:tcPr>
            <w:tcW w:w="1676" w:type="dxa"/>
            <w:vAlign w:val="center"/>
          </w:tcPr>
          <w:p w:rsidR="005C2025" w:rsidRPr="00C66636" w:rsidRDefault="005C202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Žarkić</w:t>
            </w:r>
            <w:proofErr w:type="spellEnd"/>
          </w:p>
        </w:tc>
        <w:tc>
          <w:tcPr>
            <w:tcW w:w="643" w:type="dxa"/>
          </w:tcPr>
          <w:p w:rsidR="005C2025" w:rsidRPr="00C66636" w:rsidRDefault="005C2025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9</w:t>
            </w:r>
          </w:p>
        </w:tc>
        <w:tc>
          <w:tcPr>
            <w:tcW w:w="1440" w:type="dxa"/>
            <w:vAlign w:val="center"/>
          </w:tcPr>
          <w:p w:rsidR="005C2025" w:rsidRPr="00C66636" w:rsidRDefault="005C2025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Virna</w:t>
            </w:r>
            <w:proofErr w:type="spellEnd"/>
          </w:p>
        </w:tc>
        <w:tc>
          <w:tcPr>
            <w:tcW w:w="1853" w:type="dxa"/>
            <w:vAlign w:val="center"/>
          </w:tcPr>
          <w:p w:rsidR="005C2025" w:rsidRPr="00C66636" w:rsidRDefault="005C2025" w:rsidP="000017EB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Zavidić</w:t>
            </w:r>
            <w:proofErr w:type="spellEnd"/>
          </w:p>
        </w:tc>
      </w:tr>
      <w:tr w:rsidR="00C66636" w:rsidRPr="00C66636" w:rsidTr="005C2025">
        <w:trPr>
          <w:jc w:val="center"/>
        </w:trPr>
        <w:tc>
          <w:tcPr>
            <w:tcW w:w="648" w:type="dxa"/>
          </w:tcPr>
          <w:p w:rsidR="00C66636" w:rsidRPr="00C66636" w:rsidRDefault="00C66636" w:rsidP="000017EB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</w:t>
            </w:r>
          </w:p>
        </w:tc>
        <w:tc>
          <w:tcPr>
            <w:tcW w:w="1512" w:type="dxa"/>
            <w:vAlign w:val="center"/>
          </w:tcPr>
          <w:p w:rsidR="00C66636" w:rsidRPr="00C66636" w:rsidRDefault="00C6663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Barbara</w:t>
            </w:r>
          </w:p>
        </w:tc>
        <w:tc>
          <w:tcPr>
            <w:tcW w:w="2402" w:type="dxa"/>
            <w:vAlign w:val="center"/>
          </w:tcPr>
          <w:p w:rsidR="00C66636" w:rsidRPr="00C66636" w:rsidRDefault="00C6663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ihtberger</w:t>
            </w:r>
            <w:proofErr w:type="spellEnd"/>
          </w:p>
        </w:tc>
        <w:tc>
          <w:tcPr>
            <w:tcW w:w="646" w:type="dxa"/>
          </w:tcPr>
          <w:p w:rsidR="00C66636" w:rsidRPr="00C66636" w:rsidRDefault="00527851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</w:t>
            </w:r>
          </w:p>
        </w:tc>
        <w:tc>
          <w:tcPr>
            <w:tcW w:w="2015" w:type="dxa"/>
            <w:vAlign w:val="center"/>
          </w:tcPr>
          <w:p w:rsidR="00C66636" w:rsidRPr="00C66636" w:rsidRDefault="005278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no</w:t>
            </w:r>
          </w:p>
        </w:tc>
        <w:tc>
          <w:tcPr>
            <w:tcW w:w="1676" w:type="dxa"/>
            <w:vAlign w:val="center"/>
          </w:tcPr>
          <w:p w:rsidR="00C66636" w:rsidRPr="00C66636" w:rsidRDefault="005278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Bašić</w:t>
            </w:r>
            <w:proofErr w:type="spellEnd"/>
          </w:p>
        </w:tc>
        <w:tc>
          <w:tcPr>
            <w:tcW w:w="643" w:type="dxa"/>
          </w:tcPr>
          <w:p w:rsidR="00C66636" w:rsidRPr="00C66636" w:rsidRDefault="00C66636" w:rsidP="001328EC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C66636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</w:t>
            </w:r>
          </w:p>
        </w:tc>
        <w:tc>
          <w:tcPr>
            <w:tcW w:w="1440" w:type="dxa"/>
            <w:vAlign w:val="center"/>
          </w:tcPr>
          <w:p w:rsidR="00C66636" w:rsidRPr="00C66636" w:rsidRDefault="00C66636" w:rsidP="001328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Lea</w:t>
            </w:r>
          </w:p>
        </w:tc>
        <w:tc>
          <w:tcPr>
            <w:tcW w:w="1853" w:type="dxa"/>
            <w:vAlign w:val="center"/>
          </w:tcPr>
          <w:p w:rsidR="00C66636" w:rsidRPr="00C66636" w:rsidRDefault="00C66636" w:rsidP="000017E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66636">
              <w:rPr>
                <w:rFonts w:asciiTheme="minorHAnsi" w:hAnsiTheme="minorHAnsi" w:cstheme="minorHAnsi"/>
                <w:sz w:val="22"/>
                <w:szCs w:val="22"/>
              </w:rPr>
              <w:t>Kralj</w:t>
            </w:r>
            <w:proofErr w:type="spellEnd"/>
          </w:p>
        </w:tc>
      </w:tr>
    </w:tbl>
    <w:p w:rsidR="000017EB" w:rsidRPr="0057132D" w:rsidRDefault="000017EB" w:rsidP="009C62DC">
      <w:pPr>
        <w:spacing w:line="360" w:lineRule="auto"/>
        <w:rPr>
          <w:rFonts w:ascii="Calibri" w:hAnsi="Calibri"/>
          <w:b/>
          <w:caps/>
          <w:lang w:val="hr-HR"/>
        </w:rPr>
      </w:pPr>
      <w:bookmarkStart w:id="0" w:name="_GoBack"/>
      <w:bookmarkEnd w:id="0"/>
    </w:p>
    <w:p w:rsidR="00A81924" w:rsidRPr="0057132D" w:rsidRDefault="00A81924" w:rsidP="00A81924">
      <w:pPr>
        <w:spacing w:line="360" w:lineRule="auto"/>
        <w:ind w:left="360"/>
        <w:jc w:val="center"/>
        <w:rPr>
          <w:rFonts w:ascii="Calibri" w:hAnsi="Calibri"/>
          <w:lang w:val="hr-HR"/>
        </w:rPr>
      </w:pPr>
    </w:p>
    <w:p w:rsidR="00A81924" w:rsidRPr="0057132D" w:rsidRDefault="00A81924">
      <w:pPr>
        <w:rPr>
          <w:rFonts w:ascii="Calibri" w:hAnsi="Calibri"/>
          <w:lang w:val="hr-HR"/>
        </w:rPr>
      </w:pPr>
    </w:p>
    <w:sectPr w:rsidR="00A81924" w:rsidRPr="0057132D" w:rsidSect="005C2025">
      <w:headerReference w:type="default" r:id="rId7"/>
      <w:pgSz w:w="16838" w:h="11906" w:orient="landscape"/>
      <w:pgMar w:top="284" w:right="678" w:bottom="540" w:left="9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41E8" w:rsidRDefault="008641E8">
      <w:r>
        <w:separator/>
      </w:r>
    </w:p>
  </w:endnote>
  <w:endnote w:type="continuationSeparator" w:id="0">
    <w:p w:rsidR="008641E8" w:rsidRDefault="00864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41E8" w:rsidRDefault="008641E8">
      <w:r>
        <w:separator/>
      </w:r>
    </w:p>
  </w:footnote>
  <w:footnote w:type="continuationSeparator" w:id="0">
    <w:p w:rsidR="008641E8" w:rsidRDefault="008641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37FF" w:rsidRDefault="00F437FF" w:rsidP="00A8192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C9015F9"/>
    <w:multiLevelType w:val="hybridMultilevel"/>
    <w:tmpl w:val="53B6FA58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0N7U0MzM1MDY1MjBX0lEKTi0uzszPAykwrAUATeBDIiwAAAA="/>
  </w:docVars>
  <w:rsids>
    <w:rsidRoot w:val="00A81924"/>
    <w:rsid w:val="000017EB"/>
    <w:rsid w:val="0004302E"/>
    <w:rsid w:val="00045709"/>
    <w:rsid w:val="00073816"/>
    <w:rsid w:val="000738B2"/>
    <w:rsid w:val="000E3A2B"/>
    <w:rsid w:val="000F6410"/>
    <w:rsid w:val="00111ED1"/>
    <w:rsid w:val="00115C6B"/>
    <w:rsid w:val="0013799B"/>
    <w:rsid w:val="001E6E0D"/>
    <w:rsid w:val="00225BFF"/>
    <w:rsid w:val="0025719E"/>
    <w:rsid w:val="002914AE"/>
    <w:rsid w:val="002B52C5"/>
    <w:rsid w:val="0033723D"/>
    <w:rsid w:val="00357721"/>
    <w:rsid w:val="003E019C"/>
    <w:rsid w:val="003E4E75"/>
    <w:rsid w:val="0042486B"/>
    <w:rsid w:val="00424BA6"/>
    <w:rsid w:val="00434B85"/>
    <w:rsid w:val="00475913"/>
    <w:rsid w:val="00496B50"/>
    <w:rsid w:val="00527851"/>
    <w:rsid w:val="0057132D"/>
    <w:rsid w:val="005C2025"/>
    <w:rsid w:val="005C4EE7"/>
    <w:rsid w:val="005E219C"/>
    <w:rsid w:val="006265EE"/>
    <w:rsid w:val="007545C3"/>
    <w:rsid w:val="007778A5"/>
    <w:rsid w:val="0078714C"/>
    <w:rsid w:val="007B29D5"/>
    <w:rsid w:val="00815B9D"/>
    <w:rsid w:val="008641E8"/>
    <w:rsid w:val="00872320"/>
    <w:rsid w:val="008F58F7"/>
    <w:rsid w:val="00950D7C"/>
    <w:rsid w:val="009940A2"/>
    <w:rsid w:val="009C2DC8"/>
    <w:rsid w:val="009C62DC"/>
    <w:rsid w:val="009D55FE"/>
    <w:rsid w:val="00A23993"/>
    <w:rsid w:val="00A81924"/>
    <w:rsid w:val="00AB5D89"/>
    <w:rsid w:val="00B54042"/>
    <w:rsid w:val="00B708B7"/>
    <w:rsid w:val="00BA3C11"/>
    <w:rsid w:val="00BA5D88"/>
    <w:rsid w:val="00C34CF2"/>
    <w:rsid w:val="00C66636"/>
    <w:rsid w:val="00DD0BA6"/>
    <w:rsid w:val="00DD6E27"/>
    <w:rsid w:val="00E07A0E"/>
    <w:rsid w:val="00E419A5"/>
    <w:rsid w:val="00EB062A"/>
    <w:rsid w:val="00EB2571"/>
    <w:rsid w:val="00EC41D5"/>
    <w:rsid w:val="00EE3916"/>
    <w:rsid w:val="00F00C15"/>
    <w:rsid w:val="00F259A0"/>
    <w:rsid w:val="00F437FF"/>
    <w:rsid w:val="00F629F9"/>
    <w:rsid w:val="00FC1865"/>
    <w:rsid w:val="00FF3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F9BD4D-5DB3-4C69-8E7A-4E9D103C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1924"/>
    <w:rPr>
      <w:rFonts w:ascii="Arial" w:hAnsi="Arial" w:cs="Arial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81924"/>
    <w:pPr>
      <w:tabs>
        <w:tab w:val="center" w:pos="4536"/>
        <w:tab w:val="right" w:pos="9072"/>
      </w:tabs>
    </w:pPr>
  </w:style>
  <w:style w:type="table" w:styleId="TableGrid">
    <w:name w:val="Table Grid"/>
    <w:basedOn w:val="TableNormal"/>
    <w:rsid w:val="00A819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3E019C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semiHidden/>
    <w:unhideWhenUsed/>
    <w:rsid w:val="002B52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B52C5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9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NUS 1</vt:lpstr>
    </vt:vector>
  </TitlesOfParts>
  <Company>PMF - ZOAK, Zagreb, Hrvatska</Company>
  <LinksUpToDate>false</LinksUpToDate>
  <CharactersWithSpaces>1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NUS 1</dc:title>
  <dc:subject/>
  <dc:creator>Jana</dc:creator>
  <cp:keywords/>
  <dc:description/>
  <cp:lastModifiedBy>Marijana</cp:lastModifiedBy>
  <cp:revision>5</cp:revision>
  <cp:lastPrinted>2015-10-01T12:30:00Z</cp:lastPrinted>
  <dcterms:created xsi:type="dcterms:W3CDTF">2015-10-01T13:49:00Z</dcterms:created>
  <dcterms:modified xsi:type="dcterms:W3CDTF">2015-10-01T14:25:00Z</dcterms:modified>
</cp:coreProperties>
</file>